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AC97B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4F5E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C0AF2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4F5E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B0407B5" w:rsidR="00173A24" w:rsidRDefault="009C4F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32497211" w14:textId="555A2D01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to apply the division function.</w:t>
      </w:r>
    </w:p>
    <w:p w14:paraId="711C159F" w14:textId="3866A87A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can create different classes and apply different styles for a section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7" w14:textId="230E904D" w:rsidR="00173A24" w:rsidRDefault="009C4F5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can change accordingly and it’s the normal position.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An element with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position: absolute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is positioned relative to the nearest positioned ancestor (instead of positioned relative to the viewport, like fixed)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921EB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4F5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27520605" w14:textId="70CD8D72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change the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D0A9D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4F5E">
        <w:rPr>
          <w:rFonts w:ascii="Muli" w:eastAsia="Muli" w:hAnsi="Muli" w:cs="Muli"/>
          <w:sz w:val="24"/>
          <w:szCs w:val="24"/>
          <w:u w:val="single"/>
        </w:rPr>
        <w:t xml:space="preserve">    </w:t>
      </w:r>
      <w:proofErr w:type="spellStart"/>
      <w:r w:rsidR="009C4F5E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9C4F5E">
        <w:rPr>
          <w:rFonts w:ascii="Muli" w:eastAsia="Muli" w:hAnsi="Muli" w:cs="Muli"/>
          <w:sz w:val="24"/>
          <w:szCs w:val="24"/>
          <w:u w:val="single"/>
        </w:rPr>
        <w:t xml:space="preserve"> and </w:t>
      </w:r>
      <w:proofErr w:type="spellStart"/>
      <w:r w:rsidR="009C4F5E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5E461C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4F5E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590D7A46" w14:textId="5D82639B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nack in expo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E3D7B3C" w14:textId="33D410BC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-Click on Android.</w:t>
      </w:r>
    </w:p>
    <w:p w14:paraId="409E14DA" w14:textId="0148D3DB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-Run on your device</w:t>
      </w:r>
    </w:p>
    <w:p w14:paraId="6F8F23D6" w14:textId="6F8E38ED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- Scan QR code</w:t>
      </w:r>
    </w:p>
    <w:p w14:paraId="0E411DE7" w14:textId="0159061C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-Run it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3851BA7" w14:textId="0482BB20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To display the component on the screen.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7" w14:textId="79098652" w:rsidR="00173A24" w:rsidRDefault="009C4F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To return the component to display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FE86535" w14:textId="26247FAB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-Text</w:t>
      </w:r>
    </w:p>
    <w:p w14:paraId="6C45F144" w14:textId="7CD2A856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-Button</w:t>
      </w:r>
    </w:p>
    <w:p w14:paraId="27862A1E" w14:textId="7B5A375C" w:rsidR="009C4F5E" w:rsidRDefault="009C4F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-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18714118">
    <w:abstractNumId w:val="1"/>
  </w:num>
  <w:num w:numId="2" w16cid:durableId="443806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C4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9C4F5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42</Words>
  <Characters>1381</Characters>
  <Application>Microsoft Office Word</Application>
  <DocSecurity>0</DocSecurity>
  <Lines>11</Lines>
  <Paragraphs>3</Paragraphs>
  <ScaleCrop>false</ScaleCrop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reya Shijulal</cp:lastModifiedBy>
  <cp:revision>3</cp:revision>
  <dcterms:created xsi:type="dcterms:W3CDTF">2021-01-06T05:46:00Z</dcterms:created>
  <dcterms:modified xsi:type="dcterms:W3CDTF">2023-04-09T15:11:00Z</dcterms:modified>
</cp:coreProperties>
</file>